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C5DF06" w14:textId="6BA68F04" w:rsidR="00584B5C" w:rsidRPr="00D04FBF" w:rsidRDefault="00EB4B74" w:rsidP="00AD2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0 de </w:t>
      </w:r>
      <w:proofErr w:type="spellStart"/>
      <w:r>
        <w:rPr>
          <w:rFonts w:ascii="Times New Roman" w:hAnsi="Times New Roman" w:cs="Times New Roman"/>
          <w:sz w:val="24"/>
          <w:szCs w:val="24"/>
        </w:rPr>
        <w:t>ene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2021 </w:t>
      </w:r>
    </w:p>
    <w:p w14:paraId="2D09E4D0" w14:textId="77777777" w:rsidR="00D3481E" w:rsidRPr="00D04FBF" w:rsidRDefault="00D3481E" w:rsidP="00AD258A">
      <w:pPr>
        <w:rPr>
          <w:rFonts w:ascii="Times New Roman" w:hAnsi="Times New Roman" w:cs="Times New Roman"/>
          <w:sz w:val="24"/>
          <w:szCs w:val="24"/>
        </w:rPr>
      </w:pPr>
    </w:p>
    <w:p w14:paraId="4740E97D" w14:textId="097D5F87" w:rsidR="00D3481E" w:rsidRPr="00D04FBF" w:rsidRDefault="0019101B" w:rsidP="00AD258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Querid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ermanos y Hermanas </w:t>
      </w:r>
      <w:proofErr w:type="spellStart"/>
      <w:r>
        <w:rPr>
          <w:rFonts w:ascii="Times New Roman" w:hAnsi="Times New Roman" w:cs="Times New Roman"/>
          <w:sz w:val="24"/>
          <w:szCs w:val="24"/>
        </w:rPr>
        <w:t>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isto, </w:t>
      </w:r>
    </w:p>
    <w:p w14:paraId="228DE78E" w14:textId="38F8F798" w:rsidR="00023BB2" w:rsidRPr="00D04FBF" w:rsidRDefault="00023BB2" w:rsidP="00AD258A">
      <w:pPr>
        <w:rPr>
          <w:rFonts w:ascii="Times New Roman" w:hAnsi="Times New Roman" w:cs="Times New Roman"/>
          <w:sz w:val="24"/>
          <w:szCs w:val="24"/>
        </w:rPr>
      </w:pPr>
    </w:p>
    <w:p w14:paraId="6E610126" w14:textId="74282BCC" w:rsidR="0019101B" w:rsidRDefault="0019101B" w:rsidP="00AD258A">
      <w:pPr>
        <w:rPr>
          <w:rFonts w:ascii="Times New Roman" w:hAnsi="Times New Roman" w:cs="Times New Roman"/>
          <w:sz w:val="24"/>
          <w:szCs w:val="24"/>
        </w:rPr>
      </w:pPr>
      <w:r w:rsidRPr="0019101B">
        <w:rPr>
          <w:rFonts w:ascii="Times New Roman" w:hAnsi="Times New Roman" w:cs="Times New Roman"/>
          <w:sz w:val="24"/>
          <w:szCs w:val="24"/>
        </w:rPr>
        <w:t xml:space="preserve">El pueblo de Dios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siempre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ha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sido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llamado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a</w:t>
      </w:r>
      <w:r w:rsidR="00034E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4E9E">
        <w:rPr>
          <w:rFonts w:ascii="Times New Roman" w:hAnsi="Times New Roman" w:cs="Times New Roman"/>
          <w:sz w:val="24"/>
          <w:szCs w:val="24"/>
        </w:rPr>
        <w:t>camina</w:t>
      </w:r>
      <w:r w:rsidRPr="0019101B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. Abraham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fue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llamado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dejar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país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83DD8">
        <w:rPr>
          <w:rFonts w:ascii="Times New Roman" w:hAnsi="Times New Roman" w:cs="Times New Roman"/>
          <w:sz w:val="24"/>
          <w:szCs w:val="24"/>
        </w:rPr>
        <w:t>camin</w:t>
      </w:r>
      <w:r w:rsidRPr="0019101B">
        <w:rPr>
          <w:rFonts w:ascii="Times New Roman" w:hAnsi="Times New Roman" w:cs="Times New Roman"/>
          <w:sz w:val="24"/>
          <w:szCs w:val="24"/>
        </w:rPr>
        <w:t>a</w:t>
      </w:r>
      <w:r w:rsidR="00183DD8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183D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DD8">
        <w:rPr>
          <w:rFonts w:ascii="Times New Roman" w:hAnsi="Times New Roman" w:cs="Times New Roman"/>
          <w:sz w:val="24"/>
          <w:szCs w:val="24"/>
        </w:rPr>
        <w:t>hacia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una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nueva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tierra</w:t>
      </w:r>
      <w:r w:rsidR="00183DD8">
        <w:rPr>
          <w:rFonts w:ascii="Times New Roman" w:hAnsi="Times New Roman" w:cs="Times New Roman"/>
          <w:sz w:val="24"/>
          <w:szCs w:val="24"/>
        </w:rPr>
        <w:t>,</w:t>
      </w:r>
      <w:r w:rsidRPr="0019101B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confiar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Dios.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Moisés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sacó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a los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israelitas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esclavitud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Egipto</w:t>
      </w:r>
      <w:proofErr w:type="spellEnd"/>
      <w:r w:rsidR="00183DD8">
        <w:rPr>
          <w:rFonts w:ascii="Times New Roman" w:hAnsi="Times New Roman" w:cs="Times New Roman"/>
          <w:sz w:val="24"/>
          <w:szCs w:val="24"/>
        </w:rPr>
        <w:t xml:space="preserve"> y</w:t>
      </w:r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DD8">
        <w:rPr>
          <w:rFonts w:ascii="Times New Roman" w:hAnsi="Times New Roman" w:cs="Times New Roman"/>
          <w:sz w:val="24"/>
          <w:szCs w:val="24"/>
        </w:rPr>
        <w:t>caminó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por el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desierto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durante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40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años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hasta la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cúspide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de la Tierra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Prometida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. Jesús </w:t>
      </w:r>
      <w:proofErr w:type="spellStart"/>
      <w:r w:rsidR="00183DD8">
        <w:rPr>
          <w:rFonts w:ascii="Times New Roman" w:hAnsi="Times New Roman" w:cs="Times New Roman"/>
          <w:sz w:val="24"/>
          <w:szCs w:val="24"/>
        </w:rPr>
        <w:t>camin</w:t>
      </w:r>
      <w:r w:rsidRPr="0019101B">
        <w:rPr>
          <w:rFonts w:ascii="Times New Roman" w:hAnsi="Times New Roman" w:cs="Times New Roman"/>
          <w:sz w:val="24"/>
          <w:szCs w:val="24"/>
        </w:rPr>
        <w:t>ó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de Galilea a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Jerusalén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cumplir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misión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salvación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para el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mundo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. San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Agustín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101B">
        <w:rPr>
          <w:rFonts w:ascii="Times New Roman" w:hAnsi="Times New Roman" w:cs="Times New Roman"/>
          <w:sz w:val="24"/>
          <w:szCs w:val="24"/>
        </w:rPr>
        <w:t>señala</w:t>
      </w:r>
      <w:proofErr w:type="spellEnd"/>
      <w:r w:rsidRPr="0019101B">
        <w:rPr>
          <w:rFonts w:ascii="Times New Roman" w:hAnsi="Times New Roman" w:cs="Times New Roman"/>
          <w:sz w:val="24"/>
          <w:szCs w:val="24"/>
        </w:rPr>
        <w:t xml:space="preserve"> que</w:t>
      </w:r>
      <w:r w:rsidR="00183DD8" w:rsidRPr="00183DD8">
        <w:t xml:space="preserve"> </w:t>
      </w:r>
      <w:r w:rsidR="00183DD8" w:rsidRPr="00183DD8">
        <w:rPr>
          <w:rFonts w:ascii="Times New Roman" w:hAnsi="Times New Roman" w:cs="Times New Roman"/>
          <w:sz w:val="24"/>
          <w:szCs w:val="24"/>
        </w:rPr>
        <w:t xml:space="preserve">"la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Iglesia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avanza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peregrinación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través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de las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persecuciones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del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mundo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y de los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consuelos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de Dios" (San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Agustín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, De </w:t>
      </w:r>
      <w:proofErr w:type="spellStart"/>
      <w:r w:rsidR="00183DD8" w:rsidRPr="00183DD8">
        <w:rPr>
          <w:rFonts w:ascii="Times New Roman" w:hAnsi="Times New Roman" w:cs="Times New Roman"/>
          <w:sz w:val="24"/>
          <w:szCs w:val="24"/>
        </w:rPr>
        <w:t>civitate</w:t>
      </w:r>
      <w:proofErr w:type="spellEnd"/>
      <w:r w:rsidR="00183DD8" w:rsidRPr="00183DD8">
        <w:rPr>
          <w:rFonts w:ascii="Times New Roman" w:hAnsi="Times New Roman" w:cs="Times New Roman"/>
          <w:sz w:val="24"/>
          <w:szCs w:val="24"/>
        </w:rPr>
        <w:t xml:space="preserve"> Dei 18, 51; cf. LG 8).</w:t>
      </w:r>
    </w:p>
    <w:p w14:paraId="78B577D9" w14:textId="77777777" w:rsidR="00342B54" w:rsidRPr="00D04FBF" w:rsidRDefault="00342B54" w:rsidP="00AD258A">
      <w:pPr>
        <w:rPr>
          <w:rFonts w:ascii="Times New Roman" w:hAnsi="Times New Roman" w:cs="Times New Roman"/>
          <w:sz w:val="24"/>
          <w:szCs w:val="24"/>
        </w:rPr>
      </w:pPr>
    </w:p>
    <w:p w14:paraId="65847FAD" w14:textId="3988A81E" w:rsidR="002108B7" w:rsidRDefault="002108B7" w:rsidP="00AD258A">
      <w:pPr>
        <w:rPr>
          <w:rFonts w:ascii="Times New Roman" w:hAnsi="Times New Roman" w:cs="Times New Roman"/>
          <w:sz w:val="24"/>
          <w:szCs w:val="24"/>
        </w:rPr>
      </w:pPr>
      <w:r w:rsidRPr="002108B7">
        <w:rPr>
          <w:rFonts w:ascii="Times New Roman" w:hAnsi="Times New Roman" w:cs="Times New Roman"/>
          <w:sz w:val="24"/>
          <w:szCs w:val="24"/>
        </w:rPr>
        <w:t xml:space="preserve">Nuestra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Iglesia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Diócesis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de San José, ha </w:t>
      </w:r>
      <w:proofErr w:type="spellStart"/>
      <w:r>
        <w:rPr>
          <w:rFonts w:ascii="Times New Roman" w:hAnsi="Times New Roman" w:cs="Times New Roman"/>
          <w:sz w:val="24"/>
          <w:szCs w:val="24"/>
        </w:rPr>
        <w:t>caminado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40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años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fe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esperanza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y el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amor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. Al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mirar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nuestra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historia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apreciamos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presencia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y el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trabajo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de Dios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="00806DEC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diversidad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</w:t>
      </w:r>
      <w:r w:rsidR="00806DEC">
        <w:rPr>
          <w:rFonts w:ascii="Times New Roman" w:hAnsi="Times New Roman" w:cs="Times New Roman"/>
          <w:sz w:val="24"/>
          <w:szCs w:val="24"/>
        </w:rPr>
        <w:t xml:space="preserve">del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condado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de Santa Clara.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Recordamos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a las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numerosas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personas</w:t>
      </w:r>
      <w:r w:rsidR="00806DEC">
        <w:rPr>
          <w:rFonts w:ascii="Times New Roman" w:hAnsi="Times New Roman" w:cs="Times New Roman"/>
          <w:sz w:val="24"/>
          <w:szCs w:val="24"/>
        </w:rPr>
        <w:t>-</w:t>
      </w:r>
      <w:r w:rsidRPr="002108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laicos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religiosos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sacerdotes</w:t>
      </w:r>
      <w:proofErr w:type="spellEnd"/>
      <w:r w:rsidR="00806DEC">
        <w:rPr>
          <w:rFonts w:ascii="Times New Roman" w:hAnsi="Times New Roman" w:cs="Times New Roman"/>
          <w:sz w:val="24"/>
          <w:szCs w:val="24"/>
        </w:rPr>
        <w:t>-</w:t>
      </w:r>
      <w:r w:rsidRPr="002108B7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han</w:t>
      </w:r>
      <w:proofErr w:type="spellEnd"/>
      <w:r w:rsidR="00806D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fomentado</w:t>
      </w:r>
      <w:proofErr w:type="spellEnd"/>
      <w:r w:rsidR="00806DEC">
        <w:rPr>
          <w:rFonts w:ascii="Times New Roman" w:hAnsi="Times New Roman" w:cs="Times New Roman"/>
          <w:sz w:val="24"/>
          <w:szCs w:val="24"/>
        </w:rPr>
        <w:t xml:space="preserve"> el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mensaje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fe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educación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, la </w:t>
      </w:r>
      <w:proofErr w:type="spellStart"/>
      <w:r w:rsidRPr="002108B7">
        <w:rPr>
          <w:rFonts w:ascii="Times New Roman" w:hAnsi="Times New Roman" w:cs="Times New Roman"/>
          <w:sz w:val="24"/>
          <w:szCs w:val="24"/>
        </w:rPr>
        <w:t>justicia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social</w:t>
      </w:r>
      <w:r w:rsidR="00806DEC">
        <w:rPr>
          <w:rFonts w:ascii="Times New Roman" w:hAnsi="Times New Roman" w:cs="Times New Roman"/>
          <w:sz w:val="24"/>
          <w:szCs w:val="24"/>
        </w:rPr>
        <w:t>,</w:t>
      </w:r>
      <w:r w:rsidRPr="002108B7">
        <w:rPr>
          <w:rFonts w:ascii="Times New Roman" w:hAnsi="Times New Roman" w:cs="Times New Roman"/>
          <w:sz w:val="24"/>
          <w:szCs w:val="24"/>
        </w:rPr>
        <w:t xml:space="preserve"> y el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servicio</w:t>
      </w:r>
      <w:proofErr w:type="spellEnd"/>
      <w:r w:rsidRPr="002108B7">
        <w:rPr>
          <w:rFonts w:ascii="Times New Roman" w:hAnsi="Times New Roman" w:cs="Times New Roman"/>
          <w:sz w:val="24"/>
          <w:szCs w:val="24"/>
        </w:rPr>
        <w:t xml:space="preserve"> a los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más</w:t>
      </w:r>
      <w:proofErr w:type="spellEnd"/>
      <w:r w:rsidR="00806D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6DEC">
        <w:rPr>
          <w:rFonts w:ascii="Times New Roman" w:hAnsi="Times New Roman" w:cs="Times New Roman"/>
          <w:sz w:val="24"/>
          <w:szCs w:val="24"/>
        </w:rPr>
        <w:t>necesitados</w:t>
      </w:r>
      <w:proofErr w:type="spellEnd"/>
      <w:r w:rsidR="00806DEC">
        <w:rPr>
          <w:rFonts w:ascii="Times New Roman" w:hAnsi="Times New Roman" w:cs="Times New Roman"/>
          <w:sz w:val="24"/>
          <w:szCs w:val="24"/>
        </w:rPr>
        <w:t>.</w:t>
      </w:r>
    </w:p>
    <w:p w14:paraId="627F97A3" w14:textId="77777777" w:rsidR="00553EEC" w:rsidRPr="00D04FBF" w:rsidRDefault="00553EEC" w:rsidP="00AD258A">
      <w:pPr>
        <w:rPr>
          <w:rFonts w:ascii="Times New Roman" w:hAnsi="Times New Roman" w:cs="Times New Roman"/>
          <w:sz w:val="24"/>
          <w:szCs w:val="24"/>
        </w:rPr>
      </w:pPr>
    </w:p>
    <w:p w14:paraId="572909BE" w14:textId="073BBC6A" w:rsidR="000077BD" w:rsidRDefault="000077BD" w:rsidP="00AD258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077BD">
        <w:rPr>
          <w:rFonts w:ascii="Times New Roman" w:hAnsi="Times New Roman" w:cs="Times New Roman"/>
          <w:sz w:val="24"/>
          <w:szCs w:val="24"/>
        </w:rPr>
        <w:t>Reconozcamo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nuestra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realidad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actual y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dinámica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- el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aument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de la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secularización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, las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desigualdade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raciale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económicas</w:t>
      </w:r>
      <w:proofErr w:type="spellEnd"/>
      <w:r w:rsidR="00F1118D">
        <w:rPr>
          <w:rFonts w:ascii="Times New Roman" w:hAnsi="Times New Roman" w:cs="Times New Roman"/>
          <w:sz w:val="24"/>
          <w:szCs w:val="24"/>
        </w:rPr>
        <w:t>,</w:t>
      </w:r>
      <w:r w:rsidRPr="000077BD">
        <w:rPr>
          <w:rFonts w:ascii="Times New Roman" w:hAnsi="Times New Roman" w:cs="Times New Roman"/>
          <w:sz w:val="24"/>
          <w:szCs w:val="24"/>
        </w:rPr>
        <w:t xml:space="preserve"> y una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pandemia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mundial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que ha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alterad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casi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todo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los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aspecto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nuestra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vida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- Dios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continúa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caminand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nosotro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no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une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Cristo. Por lo tanto,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nuestr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FFE">
        <w:rPr>
          <w:rFonts w:ascii="Times New Roman" w:hAnsi="Times New Roman" w:cs="Times New Roman"/>
          <w:sz w:val="24"/>
          <w:szCs w:val="24"/>
        </w:rPr>
        <w:t>aniversari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no es solo un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añ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celebración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sin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también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tiemp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renovar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nuestr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compromis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r w:rsidR="00D12FFE">
        <w:rPr>
          <w:rFonts w:ascii="Times New Roman" w:hAnsi="Times New Roman" w:cs="Times New Roman"/>
          <w:sz w:val="24"/>
          <w:szCs w:val="24"/>
        </w:rPr>
        <w:t>a</w:t>
      </w:r>
      <w:r w:rsidRPr="000077BD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misión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de Cristo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discípulo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77BD">
        <w:rPr>
          <w:rFonts w:ascii="Times New Roman" w:hAnsi="Times New Roman" w:cs="Times New Roman"/>
          <w:sz w:val="24"/>
          <w:szCs w:val="24"/>
        </w:rPr>
        <w:t>misioneros</w:t>
      </w:r>
      <w:proofErr w:type="spellEnd"/>
      <w:r w:rsidRPr="000077BD">
        <w:rPr>
          <w:rFonts w:ascii="Times New Roman" w:hAnsi="Times New Roman" w:cs="Times New Roman"/>
          <w:sz w:val="24"/>
          <w:szCs w:val="24"/>
        </w:rPr>
        <w:t>.</w:t>
      </w:r>
    </w:p>
    <w:p w14:paraId="125887CA" w14:textId="77777777" w:rsidR="000077BD" w:rsidRDefault="000077BD" w:rsidP="00AD258A">
      <w:pPr>
        <w:rPr>
          <w:rFonts w:ascii="Times New Roman" w:hAnsi="Times New Roman" w:cs="Times New Roman"/>
          <w:sz w:val="24"/>
          <w:szCs w:val="24"/>
        </w:rPr>
      </w:pPr>
    </w:p>
    <w:p w14:paraId="36ED2FA9" w14:textId="21214CED" w:rsidR="00D12FFE" w:rsidRDefault="00D12FFE" w:rsidP="00AD2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rando </w:t>
      </w:r>
      <w:proofErr w:type="spellStart"/>
      <w:r>
        <w:rPr>
          <w:rFonts w:ascii="Times New Roman" w:hAnsi="Times New Roman" w:cs="Times New Roman"/>
          <w:sz w:val="24"/>
          <w:szCs w:val="24"/>
        </w:rPr>
        <w:t>hac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l</w:t>
      </w:r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futuro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debem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struí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b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5316B" w:rsidRPr="00B5316B">
        <w:rPr>
          <w:rFonts w:ascii="Times New Roman" w:hAnsi="Times New Roman" w:cs="Times New Roman"/>
          <w:sz w:val="24"/>
          <w:szCs w:val="24"/>
        </w:rPr>
        <w:t xml:space="preserve">el </w:t>
      </w:r>
      <w:proofErr w:type="spellStart"/>
      <w:r w:rsidR="00B5316B" w:rsidRPr="00B5316B">
        <w:rPr>
          <w:rFonts w:ascii="Times New Roman" w:hAnsi="Times New Roman" w:cs="Times New Roman"/>
          <w:sz w:val="24"/>
          <w:szCs w:val="24"/>
        </w:rPr>
        <w:t>terreno</w:t>
      </w:r>
      <w:proofErr w:type="spellEnd"/>
      <w:r w:rsidR="00B5316B" w:rsidRPr="00B531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16B" w:rsidRPr="00B5316B">
        <w:rPr>
          <w:rFonts w:ascii="Times New Roman" w:hAnsi="Times New Roman" w:cs="Times New Roman"/>
          <w:sz w:val="24"/>
          <w:szCs w:val="24"/>
        </w:rPr>
        <w:t>fértil</w:t>
      </w:r>
      <w:proofErr w:type="spellEnd"/>
      <w:r w:rsidR="00B5316B" w:rsidRPr="00B5316B">
        <w:rPr>
          <w:rFonts w:ascii="Times New Roman" w:hAnsi="Times New Roman" w:cs="Times New Roman"/>
          <w:sz w:val="24"/>
          <w:szCs w:val="24"/>
        </w:rPr>
        <w:t xml:space="preserve"> </w:t>
      </w:r>
      <w:r w:rsidR="00B5316B" w:rsidRPr="00D12FFE"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 w:rsidR="00B5316B" w:rsidRPr="00D12FFE">
        <w:rPr>
          <w:rFonts w:ascii="Times New Roman" w:hAnsi="Times New Roman" w:cs="Times New Roman"/>
          <w:sz w:val="24"/>
          <w:szCs w:val="24"/>
        </w:rPr>
        <w:t>estos</w:t>
      </w:r>
      <w:proofErr w:type="spellEnd"/>
      <w:r w:rsidR="00B5316B"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16B" w:rsidRPr="00D12FFE">
        <w:rPr>
          <w:rFonts w:ascii="Times New Roman" w:hAnsi="Times New Roman" w:cs="Times New Roman"/>
          <w:sz w:val="24"/>
          <w:szCs w:val="24"/>
        </w:rPr>
        <w:t>cuarenta</w:t>
      </w:r>
      <w:proofErr w:type="spellEnd"/>
      <w:r w:rsidR="00B5316B"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16B" w:rsidRPr="00D12FFE">
        <w:rPr>
          <w:rFonts w:ascii="Times New Roman" w:hAnsi="Times New Roman" w:cs="Times New Roman"/>
          <w:sz w:val="24"/>
          <w:szCs w:val="24"/>
        </w:rPr>
        <w:t>año</w:t>
      </w:r>
      <w:r w:rsidR="00B5316B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B5316B" w:rsidRPr="00B5316B">
        <w:rPr>
          <w:rFonts w:ascii="Times New Roman" w:hAnsi="Times New Roman" w:cs="Times New Roman"/>
          <w:sz w:val="24"/>
          <w:szCs w:val="24"/>
        </w:rPr>
        <w:t xml:space="preserve"> </w:t>
      </w:r>
      <w:r w:rsidRPr="00D12FFE">
        <w:rPr>
          <w:rFonts w:ascii="Times New Roman" w:hAnsi="Times New Roman" w:cs="Times New Roman"/>
          <w:sz w:val="24"/>
          <w:szCs w:val="24"/>
        </w:rPr>
        <w:t xml:space="preserve">para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abordar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los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desafí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actuale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Trabajarem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mejorar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vitalidad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nuestra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parroquia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scuela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ministeri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toda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Diócesi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durante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los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próxim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cuarenta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añ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má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Buscarem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proclamar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el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vangelio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valentía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nuestro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valle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multicultural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ncontrándon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otr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donde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s</w:t>
      </w:r>
      <w:r w:rsidR="00B5316B">
        <w:rPr>
          <w:rFonts w:ascii="Times New Roman" w:hAnsi="Times New Roman" w:cs="Times New Roman"/>
          <w:sz w:val="24"/>
          <w:szCs w:val="24"/>
        </w:rPr>
        <w:t>té</w:t>
      </w:r>
      <w:r w:rsidRPr="00D12FFE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5316B">
        <w:rPr>
          <w:rFonts w:ascii="Times New Roman" w:hAnsi="Times New Roman" w:cs="Times New Roman"/>
          <w:sz w:val="24"/>
          <w:szCs w:val="24"/>
        </w:rPr>
        <w:t>siendo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testig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nuestra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fe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comunidad</w:t>
      </w:r>
      <w:proofErr w:type="spellEnd"/>
      <w:r w:rsidR="00B5316B">
        <w:rPr>
          <w:rFonts w:ascii="Times New Roman" w:hAnsi="Times New Roman" w:cs="Times New Roman"/>
          <w:sz w:val="24"/>
          <w:szCs w:val="24"/>
        </w:rPr>
        <w:t>,</w:t>
      </w:r>
      <w:r w:rsidRPr="00D12FFE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viviendo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nuestra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vocacione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plenamente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mientra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r w:rsidR="00FB5236">
        <w:rPr>
          <w:rFonts w:ascii="Times New Roman" w:hAnsi="Times New Roman" w:cs="Times New Roman"/>
          <w:sz w:val="24"/>
          <w:szCs w:val="24"/>
        </w:rPr>
        <w:t xml:space="preserve">que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recordam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que Dios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promete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star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nosotros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FFE">
        <w:rPr>
          <w:rFonts w:ascii="Times New Roman" w:hAnsi="Times New Roman" w:cs="Times New Roman"/>
          <w:sz w:val="24"/>
          <w:szCs w:val="24"/>
        </w:rPr>
        <w:t>nuestro</w:t>
      </w:r>
      <w:proofErr w:type="spellEnd"/>
      <w:r w:rsidRPr="00D12F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16B">
        <w:rPr>
          <w:rFonts w:ascii="Times New Roman" w:hAnsi="Times New Roman" w:cs="Times New Roman"/>
          <w:sz w:val="24"/>
          <w:szCs w:val="24"/>
        </w:rPr>
        <w:t>camino</w:t>
      </w:r>
      <w:proofErr w:type="spellEnd"/>
      <w:r w:rsidR="00B5316B">
        <w:rPr>
          <w:rFonts w:ascii="Times New Roman" w:hAnsi="Times New Roman" w:cs="Times New Roman"/>
          <w:sz w:val="24"/>
          <w:szCs w:val="24"/>
        </w:rPr>
        <w:t>.</w:t>
      </w:r>
    </w:p>
    <w:p w14:paraId="7391D2ED" w14:textId="2384D9DB" w:rsidR="00644E57" w:rsidRPr="009132A9" w:rsidRDefault="00644E57" w:rsidP="00AD258A">
      <w:pPr>
        <w:rPr>
          <w:rFonts w:ascii="Times New Roman" w:hAnsi="Times New Roman" w:cs="Times New Roman"/>
          <w:sz w:val="24"/>
          <w:szCs w:val="24"/>
        </w:rPr>
      </w:pPr>
    </w:p>
    <w:p w14:paraId="3AA6765C" w14:textId="7195ABE5" w:rsidR="00FB5236" w:rsidRPr="009132A9" w:rsidRDefault="009132A9" w:rsidP="00AD258A">
      <w:pPr>
        <w:rPr>
          <w:rFonts w:ascii="Times New Roman" w:hAnsi="Times New Roman" w:cs="Times New Roman"/>
          <w:sz w:val="24"/>
          <w:szCs w:val="24"/>
        </w:rPr>
      </w:pPr>
      <w:r w:rsidRPr="009132A9">
        <w:rPr>
          <w:rFonts w:ascii="Times New Roman" w:hAnsi="Times New Roman" w:cs="Times New Roman"/>
          <w:sz w:val="24"/>
          <w:szCs w:val="24"/>
        </w:rPr>
        <w:t xml:space="preserve">Los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invito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132A9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escuchar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profundamente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la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voz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del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Espíritu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Santo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este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año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Jubileo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que Dios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nos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llama a </w:t>
      </w:r>
      <w:proofErr w:type="spellStart"/>
      <w:r>
        <w:rPr>
          <w:rFonts w:ascii="Times New Roman" w:hAnsi="Times New Roman" w:cs="Times New Roman"/>
          <w:sz w:val="24"/>
          <w:szCs w:val="24"/>
        </w:rPr>
        <w:t>recomprometernos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nuevas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maneras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para que la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obra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del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Evangelio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transforme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el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mundo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>. ¡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Feliz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4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aniversario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>! ¡</w:t>
      </w:r>
      <w:proofErr w:type="spellStart"/>
      <w:r>
        <w:rPr>
          <w:rFonts w:ascii="Times New Roman" w:hAnsi="Times New Roman" w:cs="Times New Roman"/>
          <w:sz w:val="24"/>
          <w:szCs w:val="24"/>
        </w:rPr>
        <w:t>Caminemos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juntos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9132A9">
        <w:rPr>
          <w:rFonts w:ascii="Times New Roman" w:hAnsi="Times New Roman" w:cs="Times New Roman"/>
          <w:sz w:val="24"/>
          <w:szCs w:val="24"/>
        </w:rPr>
        <w:t>esperanza</w:t>
      </w:r>
      <w:proofErr w:type="spellEnd"/>
      <w:r w:rsidRPr="009132A9">
        <w:rPr>
          <w:rFonts w:ascii="Times New Roman" w:hAnsi="Times New Roman" w:cs="Times New Roman"/>
          <w:sz w:val="24"/>
          <w:szCs w:val="24"/>
        </w:rPr>
        <w:t>!</w:t>
      </w:r>
    </w:p>
    <w:p w14:paraId="6DA6CA25" w14:textId="32A5DC7C" w:rsidR="002C5F63" w:rsidRPr="00D04FBF" w:rsidRDefault="002C5F63" w:rsidP="00AD258A">
      <w:pPr>
        <w:rPr>
          <w:rFonts w:ascii="Times New Roman" w:hAnsi="Times New Roman" w:cs="Times New Roman"/>
          <w:sz w:val="24"/>
          <w:szCs w:val="24"/>
        </w:rPr>
      </w:pPr>
    </w:p>
    <w:p w14:paraId="20086262" w14:textId="2536AE92" w:rsidR="002C5F63" w:rsidRPr="00D04FBF" w:rsidRDefault="00866BCC" w:rsidP="00AD2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ispo </w:t>
      </w:r>
      <w:bookmarkStart w:id="0" w:name="_GoBack"/>
      <w:bookmarkEnd w:id="0"/>
      <w:r w:rsidR="002C5F63" w:rsidRPr="00D04FBF">
        <w:rPr>
          <w:rFonts w:ascii="Times New Roman" w:hAnsi="Times New Roman" w:cs="Times New Roman"/>
          <w:sz w:val="24"/>
          <w:szCs w:val="24"/>
        </w:rPr>
        <w:t xml:space="preserve">Oscar </w:t>
      </w:r>
      <w:proofErr w:type="spellStart"/>
      <w:r w:rsidR="002C5F63" w:rsidRPr="00D04FBF">
        <w:rPr>
          <w:rFonts w:ascii="Times New Roman" w:hAnsi="Times New Roman" w:cs="Times New Roman"/>
          <w:sz w:val="24"/>
          <w:szCs w:val="24"/>
        </w:rPr>
        <w:t>Cant</w:t>
      </w:r>
      <w:r w:rsidR="00342B54" w:rsidRPr="00D04FBF">
        <w:rPr>
          <w:rFonts w:ascii="Times New Roman" w:hAnsi="Times New Roman" w:cs="Times New Roman"/>
          <w:sz w:val="24"/>
          <w:szCs w:val="24"/>
        </w:rPr>
        <w:t>ú</w:t>
      </w:r>
      <w:proofErr w:type="spellEnd"/>
    </w:p>
    <w:p w14:paraId="7123B181" w14:textId="2ACCF4BC" w:rsidR="00342B54" w:rsidRPr="00D04FBF" w:rsidRDefault="00866BCC" w:rsidP="00AD25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ispo de San José</w:t>
      </w:r>
    </w:p>
    <w:p w14:paraId="4594D1D3" w14:textId="79426A49" w:rsidR="00D85447" w:rsidRDefault="00D85447">
      <w:pPr>
        <w:rPr>
          <w:rFonts w:ascii="Times New Roman" w:hAnsi="Times New Roman" w:cs="Times New Roman"/>
          <w:sz w:val="24"/>
          <w:szCs w:val="24"/>
        </w:rPr>
      </w:pPr>
    </w:p>
    <w:p w14:paraId="03F467A3" w14:textId="77777777" w:rsidR="00D85447" w:rsidRPr="00EA04AB" w:rsidRDefault="00D85447">
      <w:pPr>
        <w:rPr>
          <w:rFonts w:ascii="Times New Roman" w:hAnsi="Times New Roman" w:cs="Times New Roman"/>
          <w:sz w:val="24"/>
          <w:szCs w:val="24"/>
        </w:rPr>
      </w:pPr>
    </w:p>
    <w:sectPr w:rsidR="00D85447" w:rsidRPr="00EA04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sjQ0NjU0NzY2MzFR0lEKTi0uzszPAykwrgUAogT2SCwAAAA="/>
  </w:docVars>
  <w:rsids>
    <w:rsidRoot w:val="00584B5C"/>
    <w:rsid w:val="000047F0"/>
    <w:rsid w:val="000077BD"/>
    <w:rsid w:val="00011C16"/>
    <w:rsid w:val="000133E8"/>
    <w:rsid w:val="000175A7"/>
    <w:rsid w:val="00023BB2"/>
    <w:rsid w:val="00034E9E"/>
    <w:rsid w:val="00036319"/>
    <w:rsid w:val="0006540C"/>
    <w:rsid w:val="000D0BFE"/>
    <w:rsid w:val="0012218C"/>
    <w:rsid w:val="00160787"/>
    <w:rsid w:val="0018134E"/>
    <w:rsid w:val="00183DD8"/>
    <w:rsid w:val="0019101B"/>
    <w:rsid w:val="001B1237"/>
    <w:rsid w:val="001D0115"/>
    <w:rsid w:val="001D1194"/>
    <w:rsid w:val="001E77A5"/>
    <w:rsid w:val="001F50B9"/>
    <w:rsid w:val="001F74E6"/>
    <w:rsid w:val="002022E1"/>
    <w:rsid w:val="0020516E"/>
    <w:rsid w:val="002108B7"/>
    <w:rsid w:val="002544F6"/>
    <w:rsid w:val="002850A0"/>
    <w:rsid w:val="0029104F"/>
    <w:rsid w:val="002A487F"/>
    <w:rsid w:val="002B6E67"/>
    <w:rsid w:val="002C5F63"/>
    <w:rsid w:val="002C76BF"/>
    <w:rsid w:val="002D0406"/>
    <w:rsid w:val="002D6DE5"/>
    <w:rsid w:val="002E4CBB"/>
    <w:rsid w:val="00300B6C"/>
    <w:rsid w:val="00301753"/>
    <w:rsid w:val="0032281F"/>
    <w:rsid w:val="00325FDC"/>
    <w:rsid w:val="00341841"/>
    <w:rsid w:val="00342B54"/>
    <w:rsid w:val="00347282"/>
    <w:rsid w:val="00355B88"/>
    <w:rsid w:val="0036164D"/>
    <w:rsid w:val="00366EFD"/>
    <w:rsid w:val="00374DBA"/>
    <w:rsid w:val="00392940"/>
    <w:rsid w:val="003A7F52"/>
    <w:rsid w:val="003B189B"/>
    <w:rsid w:val="003C0DC9"/>
    <w:rsid w:val="003C133B"/>
    <w:rsid w:val="003D5A91"/>
    <w:rsid w:val="003E75FA"/>
    <w:rsid w:val="0042051D"/>
    <w:rsid w:val="00427875"/>
    <w:rsid w:val="0044746F"/>
    <w:rsid w:val="004631A7"/>
    <w:rsid w:val="004762AB"/>
    <w:rsid w:val="00492E9C"/>
    <w:rsid w:val="004E026C"/>
    <w:rsid w:val="00501913"/>
    <w:rsid w:val="00536FC3"/>
    <w:rsid w:val="00553358"/>
    <w:rsid w:val="00553EEC"/>
    <w:rsid w:val="00584B5C"/>
    <w:rsid w:val="005C1441"/>
    <w:rsid w:val="00644E57"/>
    <w:rsid w:val="00651EB1"/>
    <w:rsid w:val="0065208B"/>
    <w:rsid w:val="0065664B"/>
    <w:rsid w:val="006D4BB9"/>
    <w:rsid w:val="006F1E33"/>
    <w:rsid w:val="007079BE"/>
    <w:rsid w:val="00741060"/>
    <w:rsid w:val="00753878"/>
    <w:rsid w:val="007703B3"/>
    <w:rsid w:val="00780D71"/>
    <w:rsid w:val="00784A1D"/>
    <w:rsid w:val="00806DEC"/>
    <w:rsid w:val="00814F3B"/>
    <w:rsid w:val="00822739"/>
    <w:rsid w:val="0082668A"/>
    <w:rsid w:val="00866BCC"/>
    <w:rsid w:val="00893DF6"/>
    <w:rsid w:val="008A1275"/>
    <w:rsid w:val="008A426B"/>
    <w:rsid w:val="008D13E9"/>
    <w:rsid w:val="008D56D1"/>
    <w:rsid w:val="008E509B"/>
    <w:rsid w:val="009132A9"/>
    <w:rsid w:val="00962AB7"/>
    <w:rsid w:val="00965EDA"/>
    <w:rsid w:val="009704CE"/>
    <w:rsid w:val="00990F6D"/>
    <w:rsid w:val="00997D79"/>
    <w:rsid w:val="009B6953"/>
    <w:rsid w:val="009C0A6D"/>
    <w:rsid w:val="009D07DB"/>
    <w:rsid w:val="009D77F9"/>
    <w:rsid w:val="00A301F9"/>
    <w:rsid w:val="00A77AAE"/>
    <w:rsid w:val="00AA7E53"/>
    <w:rsid w:val="00AB2F71"/>
    <w:rsid w:val="00AC16B4"/>
    <w:rsid w:val="00AD258A"/>
    <w:rsid w:val="00B05347"/>
    <w:rsid w:val="00B10164"/>
    <w:rsid w:val="00B111E8"/>
    <w:rsid w:val="00B45E28"/>
    <w:rsid w:val="00B5316B"/>
    <w:rsid w:val="00B77E4B"/>
    <w:rsid w:val="00BB36AE"/>
    <w:rsid w:val="00BF14C1"/>
    <w:rsid w:val="00C2784F"/>
    <w:rsid w:val="00CA5286"/>
    <w:rsid w:val="00CC09BA"/>
    <w:rsid w:val="00CD5AEC"/>
    <w:rsid w:val="00CE3430"/>
    <w:rsid w:val="00CE6E89"/>
    <w:rsid w:val="00D01E8E"/>
    <w:rsid w:val="00D04FBF"/>
    <w:rsid w:val="00D12FFE"/>
    <w:rsid w:val="00D24BCB"/>
    <w:rsid w:val="00D3481E"/>
    <w:rsid w:val="00D85447"/>
    <w:rsid w:val="00DC072F"/>
    <w:rsid w:val="00DC64CC"/>
    <w:rsid w:val="00E17D52"/>
    <w:rsid w:val="00E32FEA"/>
    <w:rsid w:val="00E553A8"/>
    <w:rsid w:val="00E61A7B"/>
    <w:rsid w:val="00EA04AB"/>
    <w:rsid w:val="00EB4B74"/>
    <w:rsid w:val="00EF24FC"/>
    <w:rsid w:val="00F1118D"/>
    <w:rsid w:val="00F976BD"/>
    <w:rsid w:val="00FA3821"/>
    <w:rsid w:val="00FB5236"/>
    <w:rsid w:val="00FC1D07"/>
    <w:rsid w:val="00FE27C4"/>
    <w:rsid w:val="00FE3869"/>
    <w:rsid w:val="00FF68B9"/>
    <w:rsid w:val="00FF7006"/>
    <w:rsid w:val="0452D14C"/>
    <w:rsid w:val="04BBBD70"/>
    <w:rsid w:val="07DA35D5"/>
    <w:rsid w:val="082899B8"/>
    <w:rsid w:val="0A087F8D"/>
    <w:rsid w:val="0D978427"/>
    <w:rsid w:val="0DE45074"/>
    <w:rsid w:val="1056AAD1"/>
    <w:rsid w:val="1142BC5D"/>
    <w:rsid w:val="117B7547"/>
    <w:rsid w:val="1464B226"/>
    <w:rsid w:val="15D7FCCD"/>
    <w:rsid w:val="16BD4135"/>
    <w:rsid w:val="17011C75"/>
    <w:rsid w:val="18983537"/>
    <w:rsid w:val="19382349"/>
    <w:rsid w:val="1B7BBB19"/>
    <w:rsid w:val="1D059A83"/>
    <w:rsid w:val="1E4E604C"/>
    <w:rsid w:val="1F0776BB"/>
    <w:rsid w:val="2321D16F"/>
    <w:rsid w:val="2470BE56"/>
    <w:rsid w:val="2BA98A76"/>
    <w:rsid w:val="2E87291F"/>
    <w:rsid w:val="2E9A8533"/>
    <w:rsid w:val="30A8300F"/>
    <w:rsid w:val="31BE0C80"/>
    <w:rsid w:val="33C7A493"/>
    <w:rsid w:val="3667769F"/>
    <w:rsid w:val="3A9AF9B0"/>
    <w:rsid w:val="412CED38"/>
    <w:rsid w:val="41ECF526"/>
    <w:rsid w:val="42129D95"/>
    <w:rsid w:val="44E9B78E"/>
    <w:rsid w:val="4589A5A0"/>
    <w:rsid w:val="48666034"/>
    <w:rsid w:val="48A332B8"/>
    <w:rsid w:val="49D68466"/>
    <w:rsid w:val="4CECAA17"/>
    <w:rsid w:val="54A8521E"/>
    <w:rsid w:val="5A61FFB6"/>
    <w:rsid w:val="5C8495CC"/>
    <w:rsid w:val="5FD3F145"/>
    <w:rsid w:val="601926EA"/>
    <w:rsid w:val="61ABDBD0"/>
    <w:rsid w:val="63A2D625"/>
    <w:rsid w:val="663C8113"/>
    <w:rsid w:val="66EC7C07"/>
    <w:rsid w:val="67CDDC30"/>
    <w:rsid w:val="69949B5F"/>
    <w:rsid w:val="71C1F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2A965"/>
  <w15:chartTrackingRefBased/>
  <w15:docId w15:val="{A5B956E3-F385-EF42-B0AC-1A8707952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0A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A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4F2A119065814480E5ED6F7B130348" ma:contentTypeVersion="12" ma:contentTypeDescription="Create a new document." ma:contentTypeScope="" ma:versionID="ac0926bef4563efdc94fc943fae8cb64">
  <xsd:schema xmlns:xsd="http://www.w3.org/2001/XMLSchema" xmlns:xs="http://www.w3.org/2001/XMLSchema" xmlns:p="http://schemas.microsoft.com/office/2006/metadata/properties" xmlns:ns3="30b1796f-a6bd-42b0-a453-321bf6ea5033" xmlns:ns4="6cc9b5fd-5dc5-4407-8b1c-7062a83e8318" targetNamespace="http://schemas.microsoft.com/office/2006/metadata/properties" ma:root="true" ma:fieldsID="0dbeff8740d49e55e1bb3bf14d336aca" ns3:_="" ns4:_="">
    <xsd:import namespace="30b1796f-a6bd-42b0-a453-321bf6ea5033"/>
    <xsd:import namespace="6cc9b5fd-5dc5-4407-8b1c-7062a83e831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b1796f-a6bd-42b0-a453-321bf6ea503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9b5fd-5dc5-4407-8b1c-7062a83e83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EC410B-7FCD-44D1-BB75-398FADC434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b1796f-a6bd-42b0-a453-321bf6ea5033"/>
    <ds:schemaRef ds:uri="6cc9b5fd-5dc5-4407-8b1c-7062a83e8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14A718-E6E2-4034-AD10-13708E762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55275D-D6B6-466F-A73C-9E4A30F6807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Cantu</dc:creator>
  <cp:keywords/>
  <dc:description/>
  <cp:lastModifiedBy>Griselda Cervantez</cp:lastModifiedBy>
  <cp:revision>8</cp:revision>
  <dcterms:created xsi:type="dcterms:W3CDTF">2021-02-08T18:15:00Z</dcterms:created>
  <dcterms:modified xsi:type="dcterms:W3CDTF">2021-02-08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4F2A119065814480E5ED6F7B130348</vt:lpwstr>
  </property>
</Properties>
</file>